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357791" w14:textId="24FF890E" w:rsidR="00502693" w:rsidRDefault="00B323AB" w:rsidP="00B323AB">
      <w:pPr>
        <w:pStyle w:val="Title"/>
        <w:jc w:val="center"/>
      </w:pPr>
      <w:r>
        <w:t>Heuristic Analysis</w:t>
      </w:r>
    </w:p>
    <w:p w14:paraId="51E8581D" w14:textId="62C626F4" w:rsidR="00724ECB" w:rsidRDefault="00724ECB" w:rsidP="00D81884">
      <w:pPr>
        <w:pStyle w:val="Heading1"/>
      </w:pPr>
      <w:r>
        <w:t>Optimal plan</w:t>
      </w:r>
    </w:p>
    <w:p w14:paraId="66D14AD6" w14:textId="1EB990FE" w:rsidR="00724ECB" w:rsidRDefault="00724ECB" w:rsidP="00724ECB">
      <w:r>
        <w:t>The</w:t>
      </w:r>
      <w:r w:rsidR="002D7DF2">
        <w:t xml:space="preserve"> length of</w:t>
      </w:r>
      <w:r>
        <w:t xml:space="preserve"> optimal plan for problem 1, 2 and 3 are 6, 9 and 12 respectively. And the solutions are</w:t>
      </w:r>
    </w:p>
    <w:p w14:paraId="2B4EB002" w14:textId="04C31539" w:rsidR="00724ECB" w:rsidRDefault="00724ECB" w:rsidP="00724ECB"/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724ECB" w14:paraId="4A8BD4B4" w14:textId="77777777" w:rsidTr="00172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587BDEFC" w14:textId="41D654D4" w:rsidR="00724ECB" w:rsidRDefault="00724ECB" w:rsidP="002D7DF2">
            <w:pPr>
              <w:jc w:val="center"/>
            </w:pPr>
            <w:r>
              <w:t>Problem1</w:t>
            </w:r>
          </w:p>
        </w:tc>
        <w:tc>
          <w:tcPr>
            <w:tcW w:w="3485" w:type="dxa"/>
          </w:tcPr>
          <w:p w14:paraId="23265106" w14:textId="0887F2B3" w:rsidR="00724ECB" w:rsidRDefault="00724ECB" w:rsidP="002D7D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blem2</w:t>
            </w:r>
          </w:p>
        </w:tc>
        <w:tc>
          <w:tcPr>
            <w:tcW w:w="3486" w:type="dxa"/>
          </w:tcPr>
          <w:p w14:paraId="0FFF271A" w14:textId="6C0EF329" w:rsidR="00724ECB" w:rsidRDefault="00724ECB" w:rsidP="002D7D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blem3</w:t>
            </w:r>
          </w:p>
        </w:tc>
      </w:tr>
      <w:tr w:rsidR="00724ECB" w14:paraId="188288E6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</w:tcPr>
          <w:p w14:paraId="40146B80" w14:textId="6A6CE490" w:rsidR="00724ECB" w:rsidRPr="00172092" w:rsidRDefault="00724ECB" w:rsidP="002D7DF2">
            <w:pPr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oa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, SFO</m:t>
                    </m:r>
                  </m:e>
                </m:d>
              </m:oMath>
            </m:oMathPara>
          </w:p>
          <w:p w14:paraId="3564275D" w14:textId="5E46EFFA" w:rsidR="00724ECB" w:rsidRPr="00172092" w:rsidRDefault="00724ECB" w:rsidP="002D7DF2">
            <w:pPr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, JFK)</m:t>
                </m:r>
              </m:oMath>
            </m:oMathPara>
          </w:p>
          <w:p w14:paraId="627137D0" w14:textId="28D55877" w:rsidR="00724ECB" w:rsidRPr="00172092" w:rsidRDefault="00724ECB" w:rsidP="002D7DF2">
            <w:pPr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Fl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, SFO, JFK</m:t>
                    </m:r>
                  </m:e>
                </m:d>
              </m:oMath>
            </m:oMathPara>
          </w:p>
          <w:p w14:paraId="1BAF8A3A" w14:textId="01584DDE" w:rsidR="00724ECB" w:rsidRPr="00172092" w:rsidRDefault="00724ECB" w:rsidP="002D7DF2">
            <w:pPr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Fl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, JFK, SFO</m:t>
                    </m:r>
                  </m:e>
                </m:d>
              </m:oMath>
            </m:oMathPara>
          </w:p>
          <w:p w14:paraId="779750FF" w14:textId="3C9DD45C" w:rsidR="00724ECB" w:rsidRPr="00172092" w:rsidRDefault="00724ECB" w:rsidP="002D7DF2">
            <w:pPr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Unloa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, JFK</m:t>
                    </m:r>
                  </m:e>
                </m:d>
              </m:oMath>
            </m:oMathPara>
          </w:p>
          <w:p w14:paraId="030B378F" w14:textId="022B72CA" w:rsidR="00724ECB" w:rsidRPr="00172092" w:rsidRDefault="00724ECB" w:rsidP="002D7DF2">
            <w:pPr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Un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, SFO)</m:t>
                </m:r>
              </m:oMath>
            </m:oMathPara>
          </w:p>
          <w:p w14:paraId="33AFE2BD" w14:textId="77777777" w:rsidR="00724ECB" w:rsidRPr="00724ECB" w:rsidRDefault="00724ECB" w:rsidP="002D7DF2">
            <w:pPr>
              <w:jc w:val="center"/>
            </w:pPr>
          </w:p>
          <w:p w14:paraId="716BE96F" w14:textId="1CF31B1F" w:rsidR="00724ECB" w:rsidRPr="00724ECB" w:rsidRDefault="00724ECB" w:rsidP="002D7DF2">
            <w:pPr>
              <w:jc w:val="center"/>
            </w:pPr>
          </w:p>
        </w:tc>
        <w:tc>
          <w:tcPr>
            <w:tcW w:w="3485" w:type="dxa"/>
          </w:tcPr>
          <w:p w14:paraId="720B150A" w14:textId="77777777" w:rsidR="00724ECB" w:rsidRPr="00172092" w:rsidRDefault="00724ECB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Loa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SFO</m:t>
                    </m:r>
                  </m:e>
                </m:d>
              </m:oMath>
            </m:oMathPara>
          </w:p>
          <w:p w14:paraId="2E33276E" w14:textId="7B7C781B" w:rsidR="00724ECB" w:rsidRPr="00172092" w:rsidRDefault="00724ECB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 JFK)</m:t>
                </m:r>
              </m:oMath>
            </m:oMathPara>
          </w:p>
          <w:p w14:paraId="71189925" w14:textId="2CD9A152" w:rsidR="00724ECB" w:rsidRPr="00172092" w:rsidRDefault="00724ECB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, ATL)</m:t>
                </m:r>
              </m:oMath>
            </m:oMathPara>
          </w:p>
          <w:p w14:paraId="2E6646FC" w14:textId="77777777" w:rsidR="00724ECB" w:rsidRPr="00172092" w:rsidRDefault="00724ECB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Fl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SFO, JFK</m:t>
                    </m:r>
                  </m:e>
                </m:d>
              </m:oMath>
            </m:oMathPara>
          </w:p>
          <w:p w14:paraId="24BDEFE4" w14:textId="2B49B0B5" w:rsidR="00724ECB" w:rsidRPr="00172092" w:rsidRDefault="00724ECB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Fl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JFK, SFO</m:t>
                    </m:r>
                  </m:e>
                </m:d>
              </m:oMath>
            </m:oMathPara>
          </w:p>
          <w:p w14:paraId="450CD3F0" w14:textId="3736F4BF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Fly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, ATL, SFO)</m:t>
                </m:r>
              </m:oMath>
            </m:oMathPara>
          </w:p>
          <w:p w14:paraId="159D5754" w14:textId="77777777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Unloa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JFK</m:t>
                    </m:r>
                  </m:e>
                </m:d>
              </m:oMath>
            </m:oMathPara>
          </w:p>
          <w:p w14:paraId="502BEC42" w14:textId="488AFDB3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Un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 SFO)</m:t>
                </m:r>
              </m:oMath>
            </m:oMathPara>
          </w:p>
          <w:p w14:paraId="2EFE0EDC" w14:textId="7C5D2A8D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Un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, SFO)</m:t>
                </m:r>
              </m:oMath>
            </m:oMathPara>
          </w:p>
          <w:p w14:paraId="1733883B" w14:textId="77777777" w:rsidR="00EB2957" w:rsidRPr="00724ECB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25803F9" w14:textId="77777777" w:rsidR="00EB2957" w:rsidRPr="00724ECB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40E9491" w14:textId="77777777" w:rsidR="00724ECB" w:rsidRPr="00724ECB" w:rsidRDefault="00724ECB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3E744AE" w14:textId="77777777" w:rsidR="00724ECB" w:rsidRDefault="00724ECB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486" w:type="dxa"/>
          </w:tcPr>
          <w:p w14:paraId="3614D5B5" w14:textId="77777777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Loa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SFO</m:t>
                    </m:r>
                  </m:e>
                </m:d>
              </m:oMath>
            </m:oMathPara>
          </w:p>
          <w:p w14:paraId="58575D70" w14:textId="77777777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 JFK)</m:t>
                </m:r>
              </m:oMath>
            </m:oMathPara>
          </w:p>
          <w:p w14:paraId="1E289E11" w14:textId="3C02E6F6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Fl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SFO, ATL</m:t>
                    </m:r>
                  </m:e>
                </m:d>
              </m:oMath>
            </m:oMathPara>
          </w:p>
          <w:p w14:paraId="360D1A56" w14:textId="256FDBC9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 ATL)</m:t>
                </m:r>
              </m:oMath>
            </m:oMathPara>
          </w:p>
          <w:p w14:paraId="4754F16A" w14:textId="3B8468CD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Fl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JFK, ORD</m:t>
                    </m:r>
                  </m:e>
                </m:d>
              </m:oMath>
            </m:oMathPara>
          </w:p>
          <w:p w14:paraId="61B55E5B" w14:textId="3FA0ED84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 ORD)</m:t>
                </m:r>
              </m:oMath>
            </m:oMathPara>
          </w:p>
          <w:p w14:paraId="3E246ADA" w14:textId="34DACFFA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Fl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ATL, JFK</m:t>
                    </m:r>
                  </m:e>
                </m:d>
              </m:oMath>
            </m:oMathPara>
          </w:p>
          <w:p w14:paraId="1623F38E" w14:textId="53D0A8A1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Fl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ORD, SFO</m:t>
                    </m:r>
                  </m:e>
                </m:d>
              </m:oMath>
            </m:oMathPara>
          </w:p>
          <w:p w14:paraId="54FC1D90" w14:textId="77777777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Unloa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 JFK</m:t>
                    </m:r>
                  </m:e>
                </m:d>
              </m:oMath>
            </m:oMathPara>
          </w:p>
          <w:p w14:paraId="67070204" w14:textId="77777777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Un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 SFO)</m:t>
                </m:r>
              </m:oMath>
            </m:oMathPara>
          </w:p>
          <w:p w14:paraId="12E53217" w14:textId="400EFCEA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Un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 JFK)</m:t>
                </m:r>
              </m:oMath>
            </m:oMathPara>
          </w:p>
          <w:p w14:paraId="4D74BEA8" w14:textId="62163E8F" w:rsidR="00EB2957" w:rsidRPr="00172092" w:rsidRDefault="00EB2957" w:rsidP="002D7D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Unload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 SFO)</m:t>
                </m:r>
              </m:oMath>
            </m:oMathPara>
          </w:p>
          <w:p w14:paraId="6A429CB4" w14:textId="77777777" w:rsidR="00724ECB" w:rsidRDefault="00724ECB" w:rsidP="002D7D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B11CCAD" w14:textId="77777777" w:rsidR="00724ECB" w:rsidRPr="00724ECB" w:rsidRDefault="00724ECB" w:rsidP="00724ECB"/>
    <w:p w14:paraId="028D2522" w14:textId="59892162" w:rsidR="0053762F" w:rsidRDefault="00A37DCD" w:rsidP="00D81884">
      <w:pPr>
        <w:pStyle w:val="Heading1"/>
      </w:pPr>
      <w:r>
        <w:t>U</w:t>
      </w:r>
      <w:r w:rsidR="00D81884">
        <w:t>ninform</w:t>
      </w:r>
      <w:r>
        <w:t xml:space="preserve">ed search </w:t>
      </w:r>
    </w:p>
    <w:p w14:paraId="4B004E75" w14:textId="2D1B63C2" w:rsidR="0053762F" w:rsidRDefault="00D930CD" w:rsidP="00845F8B">
      <w:pPr>
        <w:spacing w:after="0" w:line="240" w:lineRule="auto"/>
      </w:pPr>
      <w:bookmarkStart w:id="0" w:name="_Hlk501503107"/>
      <w:r>
        <w:t xml:space="preserve">Problem </w:t>
      </w:r>
      <w:r w:rsidR="0053762F">
        <w:t>1</w:t>
      </w:r>
    </w:p>
    <w:tbl>
      <w:tblPr>
        <w:tblStyle w:val="PlainTable1"/>
        <w:tblpPr w:leftFromText="187" w:rightFromText="187" w:vertAnchor="text" w:horzAnchor="margin" w:tblpY="214"/>
        <w:tblW w:w="5000" w:type="pct"/>
        <w:tblLook w:val="04A0" w:firstRow="1" w:lastRow="0" w:firstColumn="1" w:lastColumn="0" w:noHBand="0" w:noVBand="1"/>
      </w:tblPr>
      <w:tblGrid>
        <w:gridCol w:w="2009"/>
        <w:gridCol w:w="1046"/>
        <w:gridCol w:w="1531"/>
        <w:gridCol w:w="1978"/>
        <w:gridCol w:w="2150"/>
        <w:gridCol w:w="1742"/>
      </w:tblGrid>
      <w:tr w:rsidR="0053762F" w14:paraId="590F1E0E" w14:textId="77777777" w:rsidTr="00172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57A538B3" w14:textId="77777777" w:rsidR="0053762F" w:rsidRDefault="0053762F" w:rsidP="0053762F">
            <w:pPr>
              <w:jc w:val="center"/>
            </w:pPr>
            <w:r>
              <w:t>Search strategy</w:t>
            </w:r>
          </w:p>
        </w:tc>
        <w:tc>
          <w:tcPr>
            <w:tcW w:w="500" w:type="pct"/>
          </w:tcPr>
          <w:p w14:paraId="787D0FBA" w14:textId="77777777" w:rsidR="0053762F" w:rsidRDefault="0053762F" w:rsidP="005376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mal</w:t>
            </w:r>
          </w:p>
        </w:tc>
        <w:tc>
          <w:tcPr>
            <w:tcW w:w="732" w:type="pct"/>
          </w:tcPr>
          <w:p w14:paraId="70D15791" w14:textId="77777777" w:rsidR="0053762F" w:rsidRDefault="0053762F" w:rsidP="005376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 length</w:t>
            </w:r>
          </w:p>
        </w:tc>
        <w:tc>
          <w:tcPr>
            <w:tcW w:w="946" w:type="pct"/>
          </w:tcPr>
          <w:p w14:paraId="2A193F67" w14:textId="77777777" w:rsidR="0053762F" w:rsidRDefault="0053762F" w:rsidP="005376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de expansions</w:t>
            </w:r>
          </w:p>
        </w:tc>
        <w:tc>
          <w:tcPr>
            <w:tcW w:w="1028" w:type="pct"/>
          </w:tcPr>
          <w:p w14:paraId="25A21149" w14:textId="77777777" w:rsidR="0053762F" w:rsidRDefault="0053762F" w:rsidP="005376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goal tests</w:t>
            </w:r>
          </w:p>
        </w:tc>
        <w:tc>
          <w:tcPr>
            <w:tcW w:w="833" w:type="pct"/>
          </w:tcPr>
          <w:p w14:paraId="557DE034" w14:textId="77777777" w:rsidR="0053762F" w:rsidRDefault="0053762F" w:rsidP="005376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 elapsed(s)</w:t>
            </w:r>
          </w:p>
        </w:tc>
      </w:tr>
      <w:tr w:rsidR="0053762F" w14:paraId="35D395C1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3400DFE5" w14:textId="77777777" w:rsidR="0053762F" w:rsidRDefault="0053762F" w:rsidP="0053762F">
            <w:pPr>
              <w:jc w:val="center"/>
            </w:pPr>
            <w:r>
              <w:t>Breadth first</w:t>
            </w:r>
          </w:p>
        </w:tc>
        <w:tc>
          <w:tcPr>
            <w:tcW w:w="500" w:type="pct"/>
          </w:tcPr>
          <w:p w14:paraId="209A21BF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732" w:type="pct"/>
          </w:tcPr>
          <w:p w14:paraId="540D4FC9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946" w:type="pct"/>
          </w:tcPr>
          <w:p w14:paraId="1DBAC317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3</w:t>
            </w:r>
          </w:p>
        </w:tc>
        <w:tc>
          <w:tcPr>
            <w:tcW w:w="1028" w:type="pct"/>
          </w:tcPr>
          <w:p w14:paraId="20DB0081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6</w:t>
            </w:r>
          </w:p>
        </w:tc>
        <w:tc>
          <w:tcPr>
            <w:tcW w:w="833" w:type="pct"/>
          </w:tcPr>
          <w:p w14:paraId="0CAF22B8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32</w:t>
            </w:r>
          </w:p>
        </w:tc>
      </w:tr>
      <w:tr w:rsidR="0053762F" w14:paraId="34545A2D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0505A065" w14:textId="77777777" w:rsidR="0053762F" w:rsidRDefault="0053762F" w:rsidP="0053762F">
            <w:pPr>
              <w:jc w:val="center"/>
            </w:pPr>
            <w:r>
              <w:t>Depth first</w:t>
            </w:r>
          </w:p>
        </w:tc>
        <w:tc>
          <w:tcPr>
            <w:tcW w:w="500" w:type="pct"/>
          </w:tcPr>
          <w:p w14:paraId="43E6FDE3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732" w:type="pct"/>
          </w:tcPr>
          <w:p w14:paraId="0FA6B3FA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946" w:type="pct"/>
          </w:tcPr>
          <w:p w14:paraId="09532E61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1028" w:type="pct"/>
          </w:tcPr>
          <w:p w14:paraId="5726E753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833" w:type="pct"/>
          </w:tcPr>
          <w:p w14:paraId="0A853BD0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5</w:t>
            </w:r>
          </w:p>
        </w:tc>
      </w:tr>
      <w:tr w:rsidR="0053762F" w14:paraId="599C2F1E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3B2BB3F6" w14:textId="77777777" w:rsidR="0053762F" w:rsidRDefault="0053762F" w:rsidP="0053762F">
            <w:pPr>
              <w:jc w:val="center"/>
            </w:pPr>
            <w:r>
              <w:t>Uniform cost</w:t>
            </w:r>
          </w:p>
        </w:tc>
        <w:tc>
          <w:tcPr>
            <w:tcW w:w="500" w:type="pct"/>
          </w:tcPr>
          <w:p w14:paraId="16A3C494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732" w:type="pct"/>
          </w:tcPr>
          <w:p w14:paraId="23B91DEF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946" w:type="pct"/>
          </w:tcPr>
          <w:p w14:paraId="0FBE2E32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5</w:t>
            </w:r>
          </w:p>
        </w:tc>
        <w:tc>
          <w:tcPr>
            <w:tcW w:w="1028" w:type="pct"/>
          </w:tcPr>
          <w:p w14:paraId="0DFEFBE0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7</w:t>
            </w:r>
          </w:p>
        </w:tc>
        <w:tc>
          <w:tcPr>
            <w:tcW w:w="833" w:type="pct"/>
          </w:tcPr>
          <w:p w14:paraId="0A116D56" w14:textId="77777777" w:rsidR="0053762F" w:rsidRDefault="0053762F" w:rsidP="0053762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41</w:t>
            </w:r>
          </w:p>
        </w:tc>
      </w:tr>
      <w:tr w:rsidR="0053762F" w14:paraId="73D59B8C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1F2B92DB" w14:textId="77777777" w:rsidR="0053762F" w:rsidRDefault="0053762F" w:rsidP="0053762F">
            <w:pPr>
              <w:jc w:val="center"/>
            </w:pPr>
            <w:r>
              <w:t>Greedy best first</w:t>
            </w:r>
          </w:p>
        </w:tc>
        <w:tc>
          <w:tcPr>
            <w:tcW w:w="500" w:type="pct"/>
          </w:tcPr>
          <w:p w14:paraId="65ADA549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732" w:type="pct"/>
          </w:tcPr>
          <w:p w14:paraId="51AAD788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946" w:type="pct"/>
          </w:tcPr>
          <w:p w14:paraId="221B5978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028" w:type="pct"/>
          </w:tcPr>
          <w:p w14:paraId="0E441B00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833" w:type="pct"/>
          </w:tcPr>
          <w:p w14:paraId="65CC90A3" w14:textId="77777777" w:rsidR="0053762F" w:rsidRDefault="0053762F" w:rsidP="005376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5</w:t>
            </w:r>
          </w:p>
        </w:tc>
      </w:tr>
      <w:bookmarkEnd w:id="0"/>
    </w:tbl>
    <w:p w14:paraId="555CA73D" w14:textId="77777777" w:rsidR="0053762F" w:rsidRDefault="0053762F" w:rsidP="0053762F"/>
    <w:p w14:paraId="09342179" w14:textId="3A4071DB" w:rsidR="0053762F" w:rsidRDefault="00D930CD" w:rsidP="0053762F">
      <w:r>
        <w:t>Problem 2</w:t>
      </w:r>
    </w:p>
    <w:tbl>
      <w:tblPr>
        <w:tblStyle w:val="PlainTable1"/>
        <w:tblpPr w:leftFromText="187" w:rightFromText="187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2009"/>
        <w:gridCol w:w="1046"/>
        <w:gridCol w:w="1531"/>
        <w:gridCol w:w="1978"/>
        <w:gridCol w:w="2150"/>
        <w:gridCol w:w="1742"/>
      </w:tblGrid>
      <w:tr w:rsidR="00366D86" w14:paraId="05582FC2" w14:textId="77777777" w:rsidTr="00172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76D978DF" w14:textId="77777777" w:rsidR="00366D86" w:rsidRDefault="00366D86" w:rsidP="00627C4B">
            <w:pPr>
              <w:jc w:val="center"/>
            </w:pPr>
            <w:r>
              <w:t>Search strategy</w:t>
            </w:r>
          </w:p>
        </w:tc>
        <w:tc>
          <w:tcPr>
            <w:tcW w:w="500" w:type="pct"/>
          </w:tcPr>
          <w:p w14:paraId="0FFF0D42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mal</w:t>
            </w:r>
          </w:p>
        </w:tc>
        <w:tc>
          <w:tcPr>
            <w:tcW w:w="732" w:type="pct"/>
          </w:tcPr>
          <w:p w14:paraId="46AC5566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 length</w:t>
            </w:r>
          </w:p>
        </w:tc>
        <w:tc>
          <w:tcPr>
            <w:tcW w:w="946" w:type="pct"/>
          </w:tcPr>
          <w:p w14:paraId="5C54FB47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de expansions</w:t>
            </w:r>
          </w:p>
        </w:tc>
        <w:tc>
          <w:tcPr>
            <w:tcW w:w="1028" w:type="pct"/>
          </w:tcPr>
          <w:p w14:paraId="4338A8BC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goal tests</w:t>
            </w:r>
          </w:p>
        </w:tc>
        <w:tc>
          <w:tcPr>
            <w:tcW w:w="833" w:type="pct"/>
          </w:tcPr>
          <w:p w14:paraId="6FAE1B3F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 elapsed(s)</w:t>
            </w:r>
          </w:p>
        </w:tc>
      </w:tr>
      <w:tr w:rsidR="00366D86" w14:paraId="50300736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232CE04C" w14:textId="6376D646" w:rsidR="00366D86" w:rsidRDefault="00366D86" w:rsidP="00627C4B">
            <w:pPr>
              <w:jc w:val="center"/>
            </w:pPr>
            <w:r w:rsidRPr="004F2BBB">
              <w:rPr>
                <w:noProof/>
              </w:rPr>
              <w:t>Breadth</w:t>
            </w:r>
            <w:r w:rsidR="004F2BBB">
              <w:rPr>
                <w:noProof/>
              </w:rPr>
              <w:t>-</w:t>
            </w:r>
            <w:r w:rsidRPr="004F2BBB">
              <w:rPr>
                <w:noProof/>
              </w:rPr>
              <w:t>first</w:t>
            </w:r>
          </w:p>
        </w:tc>
        <w:tc>
          <w:tcPr>
            <w:tcW w:w="500" w:type="pct"/>
          </w:tcPr>
          <w:p w14:paraId="0BA58DA4" w14:textId="505E6316" w:rsidR="00366D86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732" w:type="pct"/>
          </w:tcPr>
          <w:p w14:paraId="693791BC" w14:textId="71EA29EA" w:rsidR="00366D86" w:rsidRDefault="00D930C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946" w:type="pct"/>
          </w:tcPr>
          <w:p w14:paraId="13DECC3D" w14:textId="2607F5C6" w:rsidR="00366D86" w:rsidRDefault="00D930C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46</w:t>
            </w:r>
          </w:p>
        </w:tc>
        <w:tc>
          <w:tcPr>
            <w:tcW w:w="1028" w:type="pct"/>
          </w:tcPr>
          <w:p w14:paraId="654E0C10" w14:textId="75EB2D70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612</w:t>
            </w:r>
          </w:p>
        </w:tc>
        <w:tc>
          <w:tcPr>
            <w:tcW w:w="833" w:type="pct"/>
          </w:tcPr>
          <w:p w14:paraId="7E319BB9" w14:textId="2F4A1600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.331</w:t>
            </w:r>
          </w:p>
        </w:tc>
      </w:tr>
      <w:tr w:rsidR="00366D86" w14:paraId="7AA8BCC0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0A8BF30E" w14:textId="30D90E09" w:rsidR="00366D86" w:rsidRDefault="00366D86" w:rsidP="00627C4B">
            <w:pPr>
              <w:jc w:val="center"/>
            </w:pPr>
            <w:r w:rsidRPr="004F2BBB">
              <w:rPr>
                <w:noProof/>
              </w:rPr>
              <w:t>Depth</w:t>
            </w:r>
            <w:r w:rsidR="004F2BBB">
              <w:rPr>
                <w:noProof/>
              </w:rPr>
              <w:t>-</w:t>
            </w:r>
            <w:r w:rsidRPr="004F2BBB">
              <w:rPr>
                <w:noProof/>
              </w:rPr>
              <w:t>first</w:t>
            </w:r>
          </w:p>
        </w:tc>
        <w:tc>
          <w:tcPr>
            <w:tcW w:w="500" w:type="pct"/>
          </w:tcPr>
          <w:p w14:paraId="35F81463" w14:textId="500C3316" w:rsidR="00366D86" w:rsidRDefault="00DF2262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732" w:type="pct"/>
          </w:tcPr>
          <w:p w14:paraId="0932EB91" w14:textId="28ACBB1C" w:rsidR="00366D86" w:rsidRDefault="00106FBD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946" w:type="pct"/>
          </w:tcPr>
          <w:p w14:paraId="0183C5BD" w14:textId="1C0CFD5D" w:rsidR="00366D86" w:rsidRDefault="00106FBD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7</w:t>
            </w:r>
          </w:p>
        </w:tc>
        <w:tc>
          <w:tcPr>
            <w:tcW w:w="1028" w:type="pct"/>
          </w:tcPr>
          <w:p w14:paraId="37458FA5" w14:textId="1AE2E7ED" w:rsidR="00366D86" w:rsidRDefault="00106FBD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8</w:t>
            </w:r>
          </w:p>
        </w:tc>
        <w:tc>
          <w:tcPr>
            <w:tcW w:w="833" w:type="pct"/>
          </w:tcPr>
          <w:p w14:paraId="02A47853" w14:textId="56275972" w:rsidR="00366D86" w:rsidRDefault="00106FBD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36</w:t>
            </w:r>
          </w:p>
        </w:tc>
      </w:tr>
      <w:tr w:rsidR="00366D86" w14:paraId="44CF8367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3511D345" w14:textId="77777777" w:rsidR="00366D86" w:rsidRDefault="00366D86" w:rsidP="00627C4B">
            <w:pPr>
              <w:jc w:val="center"/>
            </w:pPr>
            <w:r>
              <w:t>Uniform cost</w:t>
            </w:r>
          </w:p>
        </w:tc>
        <w:tc>
          <w:tcPr>
            <w:tcW w:w="500" w:type="pct"/>
          </w:tcPr>
          <w:p w14:paraId="07E2BC30" w14:textId="7F10A2A3" w:rsidR="00366D86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732" w:type="pct"/>
          </w:tcPr>
          <w:p w14:paraId="205A20CE" w14:textId="3E9F448E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946" w:type="pct"/>
          </w:tcPr>
          <w:p w14:paraId="3CA94E7C" w14:textId="2FF76C1D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53</w:t>
            </w:r>
          </w:p>
        </w:tc>
        <w:tc>
          <w:tcPr>
            <w:tcW w:w="1028" w:type="pct"/>
          </w:tcPr>
          <w:p w14:paraId="4634C81C" w14:textId="6DDA526C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55</w:t>
            </w:r>
          </w:p>
        </w:tc>
        <w:tc>
          <w:tcPr>
            <w:tcW w:w="833" w:type="pct"/>
          </w:tcPr>
          <w:p w14:paraId="71EDA493" w14:textId="43E55843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.975</w:t>
            </w:r>
          </w:p>
        </w:tc>
      </w:tr>
      <w:tr w:rsidR="00366D86" w14:paraId="6ED535E4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00937836" w14:textId="77777777" w:rsidR="00366D86" w:rsidRDefault="00366D86" w:rsidP="00627C4B">
            <w:pPr>
              <w:jc w:val="center"/>
            </w:pPr>
            <w:r>
              <w:t>Greedy best first</w:t>
            </w:r>
          </w:p>
        </w:tc>
        <w:tc>
          <w:tcPr>
            <w:tcW w:w="500" w:type="pct"/>
          </w:tcPr>
          <w:p w14:paraId="347759CE" w14:textId="3C3C4AA4" w:rsidR="00366D86" w:rsidRDefault="00DF2262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732" w:type="pct"/>
          </w:tcPr>
          <w:p w14:paraId="61BCF16D" w14:textId="212FA36B" w:rsidR="00366D86" w:rsidRDefault="00106FBD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946" w:type="pct"/>
          </w:tcPr>
          <w:p w14:paraId="2886D3C7" w14:textId="437ED74D" w:rsidR="00366D86" w:rsidRDefault="00106FBD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8</w:t>
            </w:r>
          </w:p>
        </w:tc>
        <w:tc>
          <w:tcPr>
            <w:tcW w:w="1028" w:type="pct"/>
          </w:tcPr>
          <w:p w14:paraId="57774E1C" w14:textId="5A7B2ABE" w:rsidR="00366D86" w:rsidRDefault="00106FBD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0</w:t>
            </w:r>
          </w:p>
        </w:tc>
        <w:tc>
          <w:tcPr>
            <w:tcW w:w="833" w:type="pct"/>
          </w:tcPr>
          <w:p w14:paraId="16FC79B1" w14:textId="4223A86B" w:rsidR="00366D86" w:rsidRDefault="00106FBD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01</w:t>
            </w:r>
          </w:p>
        </w:tc>
      </w:tr>
    </w:tbl>
    <w:p w14:paraId="04816DAF" w14:textId="77777777" w:rsidR="00366D86" w:rsidRDefault="00366D86"/>
    <w:p w14:paraId="6B1667DF" w14:textId="046E3B46" w:rsidR="00627C4B" w:rsidRDefault="00106FBD">
      <w:r>
        <w:t>Problem 3</w:t>
      </w:r>
    </w:p>
    <w:tbl>
      <w:tblPr>
        <w:tblStyle w:val="PlainTable1"/>
        <w:tblpPr w:leftFromText="187" w:rightFromText="187" w:vertAnchor="text" w:horzAnchor="margin" w:tblpY="1"/>
        <w:tblW w:w="5000" w:type="pct"/>
        <w:tblLook w:val="04A0" w:firstRow="1" w:lastRow="0" w:firstColumn="1" w:lastColumn="0" w:noHBand="0" w:noVBand="1"/>
      </w:tblPr>
      <w:tblGrid>
        <w:gridCol w:w="2009"/>
        <w:gridCol w:w="1046"/>
        <w:gridCol w:w="1531"/>
        <w:gridCol w:w="1978"/>
        <w:gridCol w:w="2150"/>
        <w:gridCol w:w="1742"/>
      </w:tblGrid>
      <w:tr w:rsidR="00366D86" w14:paraId="6069E1EE" w14:textId="77777777" w:rsidTr="00172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283C409F" w14:textId="77777777" w:rsidR="00366D86" w:rsidRDefault="00366D86" w:rsidP="00627C4B">
            <w:pPr>
              <w:jc w:val="center"/>
            </w:pPr>
            <w:r>
              <w:t>Search strategy</w:t>
            </w:r>
          </w:p>
        </w:tc>
        <w:tc>
          <w:tcPr>
            <w:tcW w:w="500" w:type="pct"/>
          </w:tcPr>
          <w:p w14:paraId="2A87E61C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mal</w:t>
            </w:r>
          </w:p>
        </w:tc>
        <w:tc>
          <w:tcPr>
            <w:tcW w:w="732" w:type="pct"/>
          </w:tcPr>
          <w:p w14:paraId="3A938B8D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 length</w:t>
            </w:r>
          </w:p>
        </w:tc>
        <w:tc>
          <w:tcPr>
            <w:tcW w:w="946" w:type="pct"/>
          </w:tcPr>
          <w:p w14:paraId="495D6FB9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de expansions</w:t>
            </w:r>
          </w:p>
        </w:tc>
        <w:tc>
          <w:tcPr>
            <w:tcW w:w="1028" w:type="pct"/>
          </w:tcPr>
          <w:p w14:paraId="2093DB55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goal tests</w:t>
            </w:r>
          </w:p>
        </w:tc>
        <w:tc>
          <w:tcPr>
            <w:tcW w:w="833" w:type="pct"/>
          </w:tcPr>
          <w:p w14:paraId="63521E86" w14:textId="77777777" w:rsidR="00366D86" w:rsidRDefault="00366D86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 elapsed(s)</w:t>
            </w:r>
          </w:p>
        </w:tc>
      </w:tr>
      <w:tr w:rsidR="00366D86" w14:paraId="79F5E0C0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590D4CD6" w14:textId="687A1D8B" w:rsidR="00366D86" w:rsidRDefault="00366D86" w:rsidP="00627C4B">
            <w:pPr>
              <w:jc w:val="center"/>
            </w:pPr>
            <w:r w:rsidRPr="004F2BBB">
              <w:rPr>
                <w:noProof/>
              </w:rPr>
              <w:t>Breadth</w:t>
            </w:r>
            <w:r w:rsidR="004F2BBB">
              <w:rPr>
                <w:noProof/>
              </w:rPr>
              <w:t>-</w:t>
            </w:r>
            <w:r w:rsidRPr="004F2BBB">
              <w:rPr>
                <w:noProof/>
              </w:rPr>
              <w:t>first</w:t>
            </w:r>
          </w:p>
        </w:tc>
        <w:tc>
          <w:tcPr>
            <w:tcW w:w="500" w:type="pct"/>
          </w:tcPr>
          <w:p w14:paraId="6E49A4BA" w14:textId="70084021" w:rsidR="00366D86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732" w:type="pct"/>
          </w:tcPr>
          <w:p w14:paraId="1A415E7F" w14:textId="6DD62580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946" w:type="pct"/>
          </w:tcPr>
          <w:p w14:paraId="58D2E967" w14:textId="21E437C4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120</w:t>
            </w:r>
          </w:p>
        </w:tc>
        <w:tc>
          <w:tcPr>
            <w:tcW w:w="1028" w:type="pct"/>
          </w:tcPr>
          <w:p w14:paraId="2E510842" w14:textId="013AC50A" w:rsidR="00366D86" w:rsidRDefault="00106FB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673</w:t>
            </w:r>
          </w:p>
        </w:tc>
        <w:tc>
          <w:tcPr>
            <w:tcW w:w="833" w:type="pct"/>
          </w:tcPr>
          <w:p w14:paraId="75B69EC5" w14:textId="6A26DD45" w:rsidR="00366D86" w:rsidRDefault="00492C9F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2.903</w:t>
            </w:r>
          </w:p>
        </w:tc>
      </w:tr>
      <w:tr w:rsidR="00366D86" w14:paraId="37C932F3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2F4D0BA1" w14:textId="61DE9CCA" w:rsidR="00366D86" w:rsidRDefault="00366D86" w:rsidP="00627C4B">
            <w:pPr>
              <w:jc w:val="center"/>
            </w:pPr>
            <w:r w:rsidRPr="004F2BBB">
              <w:rPr>
                <w:noProof/>
              </w:rPr>
              <w:t>Depth</w:t>
            </w:r>
            <w:r w:rsidR="004F2BBB">
              <w:rPr>
                <w:noProof/>
              </w:rPr>
              <w:t>-</w:t>
            </w:r>
            <w:r w:rsidRPr="004F2BBB">
              <w:rPr>
                <w:noProof/>
              </w:rPr>
              <w:t>first</w:t>
            </w:r>
          </w:p>
        </w:tc>
        <w:tc>
          <w:tcPr>
            <w:tcW w:w="500" w:type="pct"/>
          </w:tcPr>
          <w:p w14:paraId="39C3DD28" w14:textId="079127EE" w:rsidR="00366D86" w:rsidRDefault="00DF2262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732" w:type="pct"/>
          </w:tcPr>
          <w:p w14:paraId="2A080DD1" w14:textId="1250C183" w:rsidR="00366D86" w:rsidRDefault="00492C9F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8</w:t>
            </w:r>
          </w:p>
        </w:tc>
        <w:tc>
          <w:tcPr>
            <w:tcW w:w="946" w:type="pct"/>
          </w:tcPr>
          <w:p w14:paraId="1206CCF1" w14:textId="24140784" w:rsidR="00366D86" w:rsidRDefault="00492C9F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2</w:t>
            </w:r>
          </w:p>
        </w:tc>
        <w:tc>
          <w:tcPr>
            <w:tcW w:w="1028" w:type="pct"/>
          </w:tcPr>
          <w:p w14:paraId="29F0EE01" w14:textId="637F19AE" w:rsidR="00366D86" w:rsidRDefault="00492C9F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3</w:t>
            </w:r>
          </w:p>
        </w:tc>
        <w:tc>
          <w:tcPr>
            <w:tcW w:w="833" w:type="pct"/>
          </w:tcPr>
          <w:p w14:paraId="1AE75589" w14:textId="4FC968E5" w:rsidR="00366D86" w:rsidRDefault="00492C9F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93</w:t>
            </w:r>
          </w:p>
        </w:tc>
      </w:tr>
      <w:tr w:rsidR="00366D86" w14:paraId="28B34C93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5F6357F0" w14:textId="77777777" w:rsidR="00366D86" w:rsidRDefault="00366D86" w:rsidP="00627C4B">
            <w:pPr>
              <w:jc w:val="center"/>
            </w:pPr>
            <w:r>
              <w:t>Uniform cost</w:t>
            </w:r>
          </w:p>
        </w:tc>
        <w:tc>
          <w:tcPr>
            <w:tcW w:w="500" w:type="pct"/>
          </w:tcPr>
          <w:p w14:paraId="013185CE" w14:textId="66B58557" w:rsidR="00366D86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  <w:tc>
          <w:tcPr>
            <w:tcW w:w="732" w:type="pct"/>
          </w:tcPr>
          <w:p w14:paraId="63E6EDBA" w14:textId="69D0D356" w:rsidR="00366D86" w:rsidRDefault="00492C9F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946" w:type="pct"/>
          </w:tcPr>
          <w:p w14:paraId="2D3AD3C3" w14:textId="4891C95E" w:rsidR="00366D86" w:rsidRDefault="00492C9F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223</w:t>
            </w:r>
          </w:p>
        </w:tc>
        <w:tc>
          <w:tcPr>
            <w:tcW w:w="1028" w:type="pct"/>
          </w:tcPr>
          <w:p w14:paraId="44DAA0F4" w14:textId="48F39640" w:rsidR="00366D86" w:rsidRDefault="00492C9F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225</w:t>
            </w:r>
          </w:p>
        </w:tc>
        <w:tc>
          <w:tcPr>
            <w:tcW w:w="833" w:type="pct"/>
          </w:tcPr>
          <w:p w14:paraId="125D8490" w14:textId="7D8E167F" w:rsidR="00366D86" w:rsidRDefault="00492C9F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5.916</w:t>
            </w:r>
          </w:p>
        </w:tc>
      </w:tr>
      <w:tr w:rsidR="00366D86" w14:paraId="7DF3068A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1" w:type="pct"/>
          </w:tcPr>
          <w:p w14:paraId="0CD30C4B" w14:textId="77777777" w:rsidR="00366D86" w:rsidRDefault="00366D86" w:rsidP="00627C4B">
            <w:pPr>
              <w:jc w:val="center"/>
            </w:pPr>
            <w:r>
              <w:t>Greedy best first</w:t>
            </w:r>
          </w:p>
        </w:tc>
        <w:tc>
          <w:tcPr>
            <w:tcW w:w="500" w:type="pct"/>
          </w:tcPr>
          <w:p w14:paraId="178B5484" w14:textId="5CC93711" w:rsidR="00366D86" w:rsidRDefault="00DF2262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732" w:type="pct"/>
          </w:tcPr>
          <w:p w14:paraId="5736196E" w14:textId="65C090FB" w:rsidR="00366D86" w:rsidRDefault="00492C9F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  <w:tc>
          <w:tcPr>
            <w:tcW w:w="946" w:type="pct"/>
          </w:tcPr>
          <w:p w14:paraId="517A63C2" w14:textId="2CF68C79" w:rsidR="00366D86" w:rsidRDefault="00492C9F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78</w:t>
            </w:r>
          </w:p>
        </w:tc>
        <w:tc>
          <w:tcPr>
            <w:tcW w:w="1028" w:type="pct"/>
          </w:tcPr>
          <w:p w14:paraId="5F51D84D" w14:textId="28A094F2" w:rsidR="00366D86" w:rsidRDefault="00492C9F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80</w:t>
            </w:r>
          </w:p>
        </w:tc>
        <w:tc>
          <w:tcPr>
            <w:tcW w:w="833" w:type="pct"/>
          </w:tcPr>
          <w:p w14:paraId="61E3DF1B" w14:textId="4A04C6BB" w:rsidR="00366D86" w:rsidRDefault="00492C9F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776</w:t>
            </w:r>
          </w:p>
        </w:tc>
      </w:tr>
    </w:tbl>
    <w:p w14:paraId="6F4EE65F" w14:textId="77777777" w:rsidR="00366D86" w:rsidRDefault="00366D86"/>
    <w:p w14:paraId="520FD776" w14:textId="06A8A46E" w:rsidR="00330BBF" w:rsidRDefault="00115BA3">
      <w:r>
        <w:t xml:space="preserve">In </w:t>
      </w:r>
      <w:r w:rsidR="009C7E33">
        <w:t xml:space="preserve">all the uninformed search cases, only </w:t>
      </w:r>
      <w:r w:rsidR="009C7E33" w:rsidRPr="00B323AB">
        <w:rPr>
          <w:noProof/>
        </w:rPr>
        <w:t>breadth</w:t>
      </w:r>
      <w:r w:rsidR="00B323AB">
        <w:rPr>
          <w:noProof/>
        </w:rPr>
        <w:t>-</w:t>
      </w:r>
      <w:r w:rsidR="009C7E33" w:rsidRPr="00B323AB">
        <w:rPr>
          <w:noProof/>
        </w:rPr>
        <w:t>first</w:t>
      </w:r>
      <w:r w:rsidR="009C7E33">
        <w:t xml:space="preserve"> and uniform cost search can yield optimality. </w:t>
      </w:r>
      <w:r w:rsidR="00BA0067">
        <w:t xml:space="preserve">Between them, </w:t>
      </w:r>
      <w:r w:rsidR="009C7E33" w:rsidRPr="00B323AB">
        <w:rPr>
          <w:noProof/>
        </w:rPr>
        <w:t>Breadth</w:t>
      </w:r>
      <w:r w:rsidR="00B323AB">
        <w:rPr>
          <w:noProof/>
        </w:rPr>
        <w:t>-</w:t>
      </w:r>
      <w:r w:rsidR="00721AF1" w:rsidRPr="00B323AB">
        <w:rPr>
          <w:noProof/>
        </w:rPr>
        <w:t>first</w:t>
      </w:r>
      <w:r w:rsidR="00721AF1">
        <w:t xml:space="preserve"> search performs better than uniform cost search on node expansions, number of goal tests and search time. </w:t>
      </w:r>
      <w:r w:rsidR="00B323AB">
        <w:t>The result</w:t>
      </w:r>
      <w:r w:rsidR="00721AF1">
        <w:t xml:space="preserve"> </w:t>
      </w:r>
      <w:r w:rsidR="00B323AB" w:rsidRPr="00E62267">
        <w:rPr>
          <w:noProof/>
        </w:rPr>
        <w:t>i</w:t>
      </w:r>
      <w:r w:rsidR="00721AF1" w:rsidRPr="00E62267">
        <w:rPr>
          <w:noProof/>
        </w:rPr>
        <w:t>s expected</w:t>
      </w:r>
      <w:r w:rsidR="00721AF1">
        <w:t xml:space="preserve"> since w</w:t>
      </w:r>
      <w:r w:rsidR="00721AF1" w:rsidRPr="00721AF1">
        <w:t>hen all step costs are equal</w:t>
      </w:r>
      <w:r w:rsidR="00721AF1">
        <w:t xml:space="preserve">, the </w:t>
      </w:r>
      <w:r w:rsidR="009A618D">
        <w:t xml:space="preserve">cost of uniform search is </w:t>
      </w:r>
      <m:oMath>
        <m:r>
          <w:rPr>
            <w:rFonts w:ascii="Cambria Math" w:hAnsi="Cambria Math"/>
          </w:rPr>
          <m:t>O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1+d</m:t>
            </m:r>
          </m:sup>
        </m:sSup>
        <m:r>
          <w:rPr>
            <w:rFonts w:ascii="Cambria Math" w:hAnsi="Cambria Math"/>
          </w:rPr>
          <m:t>)</m:t>
        </m:r>
      </m:oMath>
      <w:r w:rsidR="009A618D">
        <w:t>, which is larger than bread</w:t>
      </w:r>
      <w:r w:rsidR="00B323AB">
        <w:t>th-</w:t>
      </w:r>
      <w:r w:rsidR="009A618D">
        <w:t>first search.</w:t>
      </w:r>
      <w:bookmarkStart w:id="1" w:name="_GoBack"/>
      <w:bookmarkEnd w:id="1"/>
    </w:p>
    <w:p w14:paraId="3EBF423E" w14:textId="4A5D0FAD" w:rsidR="00721AF1" w:rsidRDefault="00721AF1"/>
    <w:p w14:paraId="6F2F40CD" w14:textId="10A379C0" w:rsidR="00721AF1" w:rsidRDefault="00721AF1">
      <w:r>
        <w:rPr>
          <w:noProof/>
        </w:rPr>
        <w:drawing>
          <wp:inline distT="0" distB="0" distL="0" distR="0" wp14:anchorId="6A8278B7" wp14:editId="035F69B6">
            <wp:extent cx="6645910" cy="25615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F067" w14:textId="406FA93F" w:rsidR="00A37DCD" w:rsidRDefault="00A37DCD" w:rsidP="00A37DCD">
      <w:pPr>
        <w:pStyle w:val="Heading1"/>
      </w:pPr>
      <w:r>
        <w:t>Informed search</w:t>
      </w:r>
    </w:p>
    <w:p w14:paraId="16BCB6EC" w14:textId="77777777" w:rsidR="00A37DCD" w:rsidRPr="00A37DCD" w:rsidRDefault="00A37DCD" w:rsidP="00A37DCD"/>
    <w:p w14:paraId="470E7F55" w14:textId="7FEC057E" w:rsidR="00B80F65" w:rsidRDefault="00627C4B">
      <w:r>
        <w:t>Problem 1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75"/>
        <w:gridCol w:w="1035"/>
        <w:gridCol w:w="1322"/>
        <w:gridCol w:w="1846"/>
        <w:gridCol w:w="2163"/>
        <w:gridCol w:w="2215"/>
      </w:tblGrid>
      <w:tr w:rsidR="00627C4B" w:rsidRPr="00627C4B" w14:paraId="59154CEF" w14:textId="77777777" w:rsidTr="00172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7C540899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Search strategy</w:t>
            </w:r>
          </w:p>
        </w:tc>
        <w:tc>
          <w:tcPr>
            <w:tcW w:w="1035" w:type="dxa"/>
          </w:tcPr>
          <w:p w14:paraId="3EDADAA8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Optimal</w:t>
            </w:r>
          </w:p>
        </w:tc>
        <w:tc>
          <w:tcPr>
            <w:tcW w:w="1322" w:type="dxa"/>
          </w:tcPr>
          <w:p w14:paraId="6D032948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Plan length</w:t>
            </w:r>
          </w:p>
        </w:tc>
        <w:tc>
          <w:tcPr>
            <w:tcW w:w="1846" w:type="dxa"/>
          </w:tcPr>
          <w:p w14:paraId="2D53AF96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Node expansions</w:t>
            </w:r>
          </w:p>
        </w:tc>
        <w:tc>
          <w:tcPr>
            <w:tcW w:w="2163" w:type="dxa"/>
          </w:tcPr>
          <w:p w14:paraId="7E83CDDA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Number of goal tests</w:t>
            </w:r>
          </w:p>
        </w:tc>
        <w:tc>
          <w:tcPr>
            <w:tcW w:w="2215" w:type="dxa"/>
          </w:tcPr>
          <w:p w14:paraId="217D2586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Time elapsed(s)</w:t>
            </w:r>
          </w:p>
        </w:tc>
      </w:tr>
      <w:tr w:rsidR="00627C4B" w:rsidRPr="00627C4B" w14:paraId="197B8964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21356310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A* with h1</w:t>
            </w:r>
          </w:p>
        </w:tc>
        <w:tc>
          <w:tcPr>
            <w:tcW w:w="1035" w:type="dxa"/>
          </w:tcPr>
          <w:p w14:paraId="1826286B" w14:textId="2E526690" w:rsidR="00627C4B" w:rsidRPr="00627C4B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0AE94EEA" w14:textId="6D56BE7D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1846" w:type="dxa"/>
          </w:tcPr>
          <w:p w14:paraId="338529C5" w14:textId="514FCFE3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55</w:t>
            </w:r>
          </w:p>
        </w:tc>
        <w:tc>
          <w:tcPr>
            <w:tcW w:w="2163" w:type="dxa"/>
          </w:tcPr>
          <w:p w14:paraId="16A03E57" w14:textId="2572C4CB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57</w:t>
            </w:r>
          </w:p>
        </w:tc>
        <w:tc>
          <w:tcPr>
            <w:tcW w:w="2215" w:type="dxa"/>
          </w:tcPr>
          <w:p w14:paraId="1C8445EE" w14:textId="5D013C95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0.045</w:t>
            </w:r>
          </w:p>
        </w:tc>
      </w:tr>
      <w:tr w:rsidR="00627C4B" w:rsidRPr="00627C4B" w14:paraId="765D485E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33527135" w14:textId="39F2FE24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 xml:space="preserve">A* with </w:t>
            </w:r>
            <w:r w:rsidRPr="00B323AB">
              <w:rPr>
                <w:rFonts w:ascii="Calibri" w:eastAsia="Times New Roman" w:hAnsi="Calibri" w:cs="Calibri"/>
                <w:noProof/>
              </w:rPr>
              <w:t>ignore</w:t>
            </w:r>
          </w:p>
        </w:tc>
        <w:tc>
          <w:tcPr>
            <w:tcW w:w="1035" w:type="dxa"/>
          </w:tcPr>
          <w:p w14:paraId="7CCDDAB6" w14:textId="2A355E8E" w:rsidR="00627C4B" w:rsidRPr="00627C4B" w:rsidRDefault="00DF2262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004C7DDE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1846" w:type="dxa"/>
          </w:tcPr>
          <w:p w14:paraId="118569F8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41</w:t>
            </w:r>
          </w:p>
        </w:tc>
        <w:tc>
          <w:tcPr>
            <w:tcW w:w="2163" w:type="dxa"/>
          </w:tcPr>
          <w:p w14:paraId="463F0B0A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43</w:t>
            </w:r>
          </w:p>
        </w:tc>
        <w:tc>
          <w:tcPr>
            <w:tcW w:w="2215" w:type="dxa"/>
          </w:tcPr>
          <w:p w14:paraId="7B974C76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0.037</w:t>
            </w:r>
          </w:p>
        </w:tc>
      </w:tr>
      <w:tr w:rsidR="00627C4B" w:rsidRPr="00627C4B" w14:paraId="66B8B52E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73AE47F0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A* with level sum</w:t>
            </w:r>
          </w:p>
        </w:tc>
        <w:tc>
          <w:tcPr>
            <w:tcW w:w="1035" w:type="dxa"/>
          </w:tcPr>
          <w:p w14:paraId="000AC3E5" w14:textId="5C7948EC" w:rsidR="00627C4B" w:rsidRPr="00627C4B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3809C57D" w14:textId="56279BB8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6</w:t>
            </w:r>
          </w:p>
        </w:tc>
        <w:tc>
          <w:tcPr>
            <w:tcW w:w="1846" w:type="dxa"/>
          </w:tcPr>
          <w:p w14:paraId="69EA2713" w14:textId="7F6345E2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1</w:t>
            </w:r>
          </w:p>
        </w:tc>
        <w:tc>
          <w:tcPr>
            <w:tcW w:w="2163" w:type="dxa"/>
          </w:tcPr>
          <w:p w14:paraId="56E9E323" w14:textId="37FB6BD8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3</w:t>
            </w:r>
          </w:p>
        </w:tc>
        <w:tc>
          <w:tcPr>
            <w:tcW w:w="2215" w:type="dxa"/>
          </w:tcPr>
          <w:p w14:paraId="65BB8A62" w14:textId="4E1DEE96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.567</w:t>
            </w:r>
          </w:p>
        </w:tc>
      </w:tr>
    </w:tbl>
    <w:p w14:paraId="3D760EE0" w14:textId="75257EAA" w:rsidR="00627C4B" w:rsidRDefault="00627C4B"/>
    <w:p w14:paraId="3A79310D" w14:textId="7B051A27" w:rsidR="00627C4B" w:rsidRDefault="00627C4B">
      <w:r>
        <w:t>Problem 2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75"/>
        <w:gridCol w:w="1035"/>
        <w:gridCol w:w="1322"/>
        <w:gridCol w:w="1846"/>
        <w:gridCol w:w="2163"/>
        <w:gridCol w:w="2215"/>
      </w:tblGrid>
      <w:tr w:rsidR="00627C4B" w:rsidRPr="00627C4B" w14:paraId="47CAC4DB" w14:textId="77777777" w:rsidTr="00172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62E3206F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Search strategy</w:t>
            </w:r>
          </w:p>
        </w:tc>
        <w:tc>
          <w:tcPr>
            <w:tcW w:w="1035" w:type="dxa"/>
          </w:tcPr>
          <w:p w14:paraId="3E603437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Optimal</w:t>
            </w:r>
          </w:p>
        </w:tc>
        <w:tc>
          <w:tcPr>
            <w:tcW w:w="1322" w:type="dxa"/>
          </w:tcPr>
          <w:p w14:paraId="0BBFFF6B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Plan length</w:t>
            </w:r>
          </w:p>
        </w:tc>
        <w:tc>
          <w:tcPr>
            <w:tcW w:w="1846" w:type="dxa"/>
          </w:tcPr>
          <w:p w14:paraId="5FB672C0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Node expansions</w:t>
            </w:r>
          </w:p>
        </w:tc>
        <w:tc>
          <w:tcPr>
            <w:tcW w:w="2163" w:type="dxa"/>
          </w:tcPr>
          <w:p w14:paraId="755D2981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Number of goal tests</w:t>
            </w:r>
          </w:p>
        </w:tc>
        <w:tc>
          <w:tcPr>
            <w:tcW w:w="2215" w:type="dxa"/>
          </w:tcPr>
          <w:p w14:paraId="120E4070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Time elapsed(s)</w:t>
            </w:r>
          </w:p>
        </w:tc>
      </w:tr>
      <w:tr w:rsidR="00627C4B" w:rsidRPr="00627C4B" w14:paraId="1FBCEDEF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48EED9ED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A* with h1</w:t>
            </w:r>
          </w:p>
        </w:tc>
        <w:tc>
          <w:tcPr>
            <w:tcW w:w="1035" w:type="dxa"/>
          </w:tcPr>
          <w:p w14:paraId="0E2B472C" w14:textId="33EF6FAF" w:rsidR="00627C4B" w:rsidRPr="00627C4B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2D560FF1" w14:textId="137E0A61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</w:t>
            </w:r>
          </w:p>
        </w:tc>
        <w:tc>
          <w:tcPr>
            <w:tcW w:w="1846" w:type="dxa"/>
          </w:tcPr>
          <w:p w14:paraId="59AE69CA" w14:textId="4153C6CF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853</w:t>
            </w:r>
          </w:p>
        </w:tc>
        <w:tc>
          <w:tcPr>
            <w:tcW w:w="2163" w:type="dxa"/>
          </w:tcPr>
          <w:p w14:paraId="131D510A" w14:textId="439955AE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4855</w:t>
            </w:r>
          </w:p>
        </w:tc>
        <w:tc>
          <w:tcPr>
            <w:tcW w:w="2215" w:type="dxa"/>
          </w:tcPr>
          <w:p w14:paraId="66BA9A43" w14:textId="03FEE4A0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2.240</w:t>
            </w:r>
          </w:p>
        </w:tc>
      </w:tr>
      <w:tr w:rsidR="00627C4B" w:rsidRPr="00627C4B" w14:paraId="21EF11CE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2E00AB63" w14:textId="2A952C53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 xml:space="preserve">A* with </w:t>
            </w:r>
            <w:r w:rsidRPr="00B323AB">
              <w:rPr>
                <w:rFonts w:ascii="Calibri" w:eastAsia="Times New Roman" w:hAnsi="Calibri" w:cs="Calibri"/>
                <w:noProof/>
              </w:rPr>
              <w:t>ignore</w:t>
            </w:r>
          </w:p>
        </w:tc>
        <w:tc>
          <w:tcPr>
            <w:tcW w:w="1035" w:type="dxa"/>
          </w:tcPr>
          <w:p w14:paraId="6ABBCC54" w14:textId="039C6046" w:rsidR="00627C4B" w:rsidRPr="00627C4B" w:rsidRDefault="00DF2262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419AAAC7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9</w:t>
            </w:r>
          </w:p>
        </w:tc>
        <w:tc>
          <w:tcPr>
            <w:tcW w:w="1846" w:type="dxa"/>
          </w:tcPr>
          <w:p w14:paraId="65965C39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1450</w:t>
            </w:r>
          </w:p>
        </w:tc>
        <w:tc>
          <w:tcPr>
            <w:tcW w:w="2163" w:type="dxa"/>
          </w:tcPr>
          <w:p w14:paraId="545CDEEE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1452</w:t>
            </w:r>
          </w:p>
        </w:tc>
        <w:tc>
          <w:tcPr>
            <w:tcW w:w="2215" w:type="dxa"/>
          </w:tcPr>
          <w:p w14:paraId="09E143B4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4.340</w:t>
            </w:r>
          </w:p>
        </w:tc>
      </w:tr>
      <w:tr w:rsidR="00627C4B" w:rsidRPr="00627C4B" w14:paraId="71C17BAE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6B8AD543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A* with level sum</w:t>
            </w:r>
          </w:p>
        </w:tc>
        <w:tc>
          <w:tcPr>
            <w:tcW w:w="1035" w:type="dxa"/>
          </w:tcPr>
          <w:p w14:paraId="48246BD7" w14:textId="21260CC9" w:rsidR="00627C4B" w:rsidRPr="00627C4B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384A04BA" w14:textId="64957E4D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9</w:t>
            </w:r>
          </w:p>
        </w:tc>
        <w:tc>
          <w:tcPr>
            <w:tcW w:w="1846" w:type="dxa"/>
          </w:tcPr>
          <w:p w14:paraId="0AA42373" w14:textId="6FB1CD99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86</w:t>
            </w:r>
          </w:p>
        </w:tc>
        <w:tc>
          <w:tcPr>
            <w:tcW w:w="2163" w:type="dxa"/>
          </w:tcPr>
          <w:p w14:paraId="55F09804" w14:textId="32230F31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88</w:t>
            </w:r>
          </w:p>
        </w:tc>
        <w:tc>
          <w:tcPr>
            <w:tcW w:w="2215" w:type="dxa"/>
          </w:tcPr>
          <w:p w14:paraId="0A04B5DC" w14:textId="4C9A62B9" w:rsidR="00627C4B" w:rsidRPr="00627C4B" w:rsidRDefault="008E11DC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204.522</w:t>
            </w:r>
          </w:p>
        </w:tc>
      </w:tr>
    </w:tbl>
    <w:p w14:paraId="1A60BE6E" w14:textId="0C7642A1" w:rsidR="00627C4B" w:rsidRDefault="00627C4B"/>
    <w:p w14:paraId="2FE6C499" w14:textId="32E3F50F" w:rsidR="00627C4B" w:rsidRDefault="00627C4B">
      <w:r>
        <w:t>Problem 3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75"/>
        <w:gridCol w:w="1035"/>
        <w:gridCol w:w="1322"/>
        <w:gridCol w:w="1846"/>
        <w:gridCol w:w="2163"/>
        <w:gridCol w:w="2215"/>
      </w:tblGrid>
      <w:tr w:rsidR="00627C4B" w:rsidRPr="00627C4B" w14:paraId="0370B45A" w14:textId="77777777" w:rsidTr="001720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3369787E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Search strategy</w:t>
            </w:r>
          </w:p>
        </w:tc>
        <w:tc>
          <w:tcPr>
            <w:tcW w:w="1035" w:type="dxa"/>
          </w:tcPr>
          <w:p w14:paraId="70403FD4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Optimal</w:t>
            </w:r>
          </w:p>
        </w:tc>
        <w:tc>
          <w:tcPr>
            <w:tcW w:w="1322" w:type="dxa"/>
          </w:tcPr>
          <w:p w14:paraId="6BDDA1D9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Plan length</w:t>
            </w:r>
          </w:p>
        </w:tc>
        <w:tc>
          <w:tcPr>
            <w:tcW w:w="1846" w:type="dxa"/>
          </w:tcPr>
          <w:p w14:paraId="3096E929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Node expansions</w:t>
            </w:r>
          </w:p>
        </w:tc>
        <w:tc>
          <w:tcPr>
            <w:tcW w:w="2163" w:type="dxa"/>
          </w:tcPr>
          <w:p w14:paraId="287B8FF4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Number of goal tests</w:t>
            </w:r>
          </w:p>
        </w:tc>
        <w:tc>
          <w:tcPr>
            <w:tcW w:w="2215" w:type="dxa"/>
          </w:tcPr>
          <w:p w14:paraId="274E571D" w14:textId="77777777" w:rsidR="00627C4B" w:rsidRPr="00627C4B" w:rsidRDefault="00627C4B" w:rsidP="00627C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Time elapsed(s)</w:t>
            </w:r>
          </w:p>
        </w:tc>
      </w:tr>
      <w:tr w:rsidR="00627C4B" w:rsidRPr="00627C4B" w14:paraId="15459520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15C398BF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A* with h1</w:t>
            </w:r>
          </w:p>
        </w:tc>
        <w:tc>
          <w:tcPr>
            <w:tcW w:w="1035" w:type="dxa"/>
          </w:tcPr>
          <w:p w14:paraId="0BC785C5" w14:textId="4BC54D11" w:rsidR="00627C4B" w:rsidRPr="00627C4B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00639AC1" w14:textId="7AB3246A" w:rsidR="00627C4B" w:rsidRPr="00627C4B" w:rsidRDefault="00285777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2</w:t>
            </w:r>
          </w:p>
        </w:tc>
        <w:tc>
          <w:tcPr>
            <w:tcW w:w="1846" w:type="dxa"/>
          </w:tcPr>
          <w:p w14:paraId="08349CD5" w14:textId="171D3F02" w:rsidR="00627C4B" w:rsidRPr="00627C4B" w:rsidRDefault="00285777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8223</w:t>
            </w:r>
          </w:p>
        </w:tc>
        <w:tc>
          <w:tcPr>
            <w:tcW w:w="2163" w:type="dxa"/>
          </w:tcPr>
          <w:p w14:paraId="65714C21" w14:textId="2D2353EF" w:rsidR="00627C4B" w:rsidRPr="00627C4B" w:rsidRDefault="00285777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8225</w:t>
            </w:r>
          </w:p>
        </w:tc>
        <w:tc>
          <w:tcPr>
            <w:tcW w:w="2215" w:type="dxa"/>
          </w:tcPr>
          <w:p w14:paraId="46827169" w14:textId="05012E50" w:rsidR="00627C4B" w:rsidRPr="00627C4B" w:rsidRDefault="00285777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56.071</w:t>
            </w:r>
          </w:p>
        </w:tc>
      </w:tr>
      <w:tr w:rsidR="00627C4B" w:rsidRPr="00627C4B" w14:paraId="0E2B2D17" w14:textId="77777777" w:rsidTr="0017209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2976A725" w14:textId="4091715B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 xml:space="preserve">A* with </w:t>
            </w:r>
            <w:r w:rsidRPr="00B323AB">
              <w:rPr>
                <w:rFonts w:ascii="Calibri" w:eastAsia="Times New Roman" w:hAnsi="Calibri" w:cs="Calibri"/>
                <w:noProof/>
              </w:rPr>
              <w:t>ignore</w:t>
            </w:r>
          </w:p>
        </w:tc>
        <w:tc>
          <w:tcPr>
            <w:tcW w:w="1035" w:type="dxa"/>
          </w:tcPr>
          <w:p w14:paraId="47F70AF6" w14:textId="6B2A5B0B" w:rsidR="00627C4B" w:rsidRPr="00627C4B" w:rsidRDefault="00DF2262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6B6C5502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12</w:t>
            </w:r>
          </w:p>
        </w:tc>
        <w:tc>
          <w:tcPr>
            <w:tcW w:w="1846" w:type="dxa"/>
          </w:tcPr>
          <w:p w14:paraId="36061F2B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5040</w:t>
            </w:r>
          </w:p>
        </w:tc>
        <w:tc>
          <w:tcPr>
            <w:tcW w:w="2163" w:type="dxa"/>
          </w:tcPr>
          <w:p w14:paraId="23E68EC3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5042</w:t>
            </w:r>
          </w:p>
        </w:tc>
        <w:tc>
          <w:tcPr>
            <w:tcW w:w="2215" w:type="dxa"/>
          </w:tcPr>
          <w:p w14:paraId="5EFF9605" w14:textId="77777777" w:rsidR="00627C4B" w:rsidRPr="00627C4B" w:rsidRDefault="00627C4B" w:rsidP="00627C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17.543</w:t>
            </w:r>
          </w:p>
        </w:tc>
      </w:tr>
      <w:tr w:rsidR="00627C4B" w:rsidRPr="00627C4B" w14:paraId="67492631" w14:textId="77777777" w:rsidTr="001720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5" w:type="dxa"/>
          </w:tcPr>
          <w:p w14:paraId="296D74B8" w14:textId="77777777" w:rsidR="00627C4B" w:rsidRPr="00627C4B" w:rsidRDefault="00627C4B" w:rsidP="00627C4B">
            <w:pPr>
              <w:jc w:val="center"/>
              <w:rPr>
                <w:rFonts w:ascii="Calibri" w:eastAsia="Times New Roman" w:hAnsi="Calibri" w:cs="Calibri"/>
              </w:rPr>
            </w:pPr>
            <w:r w:rsidRPr="00627C4B">
              <w:rPr>
                <w:rFonts w:ascii="Calibri" w:eastAsia="Times New Roman" w:hAnsi="Calibri" w:cs="Calibri"/>
              </w:rPr>
              <w:t>A* with level sum</w:t>
            </w:r>
          </w:p>
        </w:tc>
        <w:tc>
          <w:tcPr>
            <w:tcW w:w="1035" w:type="dxa"/>
          </w:tcPr>
          <w:p w14:paraId="67237482" w14:textId="52F394FA" w:rsidR="00627C4B" w:rsidRPr="00627C4B" w:rsidRDefault="00DF2262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Y</w:t>
            </w:r>
          </w:p>
        </w:tc>
        <w:tc>
          <w:tcPr>
            <w:tcW w:w="1322" w:type="dxa"/>
          </w:tcPr>
          <w:p w14:paraId="56398BDF" w14:textId="4AC8FAF0" w:rsidR="00627C4B" w:rsidRPr="00627C4B" w:rsidRDefault="0051171E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2</w:t>
            </w:r>
          </w:p>
        </w:tc>
        <w:tc>
          <w:tcPr>
            <w:tcW w:w="1846" w:type="dxa"/>
          </w:tcPr>
          <w:p w14:paraId="78B7D262" w14:textId="3DE2EADB" w:rsidR="00627C4B" w:rsidRPr="00627C4B" w:rsidRDefault="0051171E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25</w:t>
            </w:r>
          </w:p>
        </w:tc>
        <w:tc>
          <w:tcPr>
            <w:tcW w:w="2163" w:type="dxa"/>
          </w:tcPr>
          <w:p w14:paraId="3F0EFAC7" w14:textId="338A1E05" w:rsidR="00627C4B" w:rsidRPr="00627C4B" w:rsidRDefault="0051171E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327</w:t>
            </w:r>
          </w:p>
        </w:tc>
        <w:tc>
          <w:tcPr>
            <w:tcW w:w="2215" w:type="dxa"/>
          </w:tcPr>
          <w:p w14:paraId="3CB783D4" w14:textId="3CD51CEB" w:rsidR="00627C4B" w:rsidRPr="00627C4B" w:rsidRDefault="00C231AD" w:rsidP="00627C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089.815</w:t>
            </w:r>
          </w:p>
        </w:tc>
      </w:tr>
    </w:tbl>
    <w:p w14:paraId="3E7357B1" w14:textId="40726749" w:rsidR="00366D86" w:rsidRDefault="00366D86"/>
    <w:p w14:paraId="6EF8FA31" w14:textId="550A0100" w:rsidR="00CA156A" w:rsidRDefault="009A618D">
      <w:r w:rsidRPr="004F2BBB">
        <w:rPr>
          <w:noProof/>
        </w:rPr>
        <w:t xml:space="preserve">For informed search, all three strategies yield optimality, the best strategy for search time is A* with </w:t>
      </w:r>
      <w:r w:rsidRPr="00B323AB">
        <w:rPr>
          <w:noProof/>
        </w:rPr>
        <w:t>ignore</w:t>
      </w:r>
      <w:r w:rsidRPr="004F2BBB">
        <w:rPr>
          <w:noProof/>
        </w:rPr>
        <w:t xml:space="preserve"> preconditions</w:t>
      </w:r>
      <w:r w:rsidR="00B323AB">
        <w:rPr>
          <w:noProof/>
        </w:rPr>
        <w:t>;</w:t>
      </w:r>
      <w:r w:rsidRPr="004F2BBB">
        <w:rPr>
          <w:noProof/>
        </w:rPr>
        <w:t xml:space="preserve"> for node expansions and </w:t>
      </w:r>
      <w:r w:rsidRPr="00B323AB">
        <w:rPr>
          <w:noProof/>
        </w:rPr>
        <w:t>number</w:t>
      </w:r>
      <w:r w:rsidRPr="004F2BBB">
        <w:rPr>
          <w:noProof/>
        </w:rPr>
        <w:t xml:space="preserve"> of goal tests, A* with level sum outperforms other strategies</w:t>
      </w:r>
      <w:r w:rsidR="00B323AB">
        <w:rPr>
          <w:noProof/>
        </w:rPr>
        <w:t xml:space="preserve">, this shows planning graph can better guide the A*. </w:t>
      </w:r>
      <w:r w:rsidR="004F2BBB" w:rsidRPr="004F2BBB">
        <w:rPr>
          <w:noProof/>
        </w:rPr>
        <w:t>H</w:t>
      </w:r>
      <w:r w:rsidRPr="004F2BBB">
        <w:rPr>
          <w:noProof/>
        </w:rPr>
        <w:t>owever, it does have a drawback, that is, it takes too much time</w:t>
      </w:r>
      <w:r w:rsidR="00B323AB">
        <w:rPr>
          <w:noProof/>
        </w:rPr>
        <w:t xml:space="preserve">, and the reason is the program needs </w:t>
      </w:r>
      <m:oMath>
        <m:r>
          <w:rPr>
            <w:rFonts w:ascii="Cambria Math" w:hAnsi="Cambria Math"/>
            <w:noProof/>
          </w:rPr>
          <m:t>O(n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a+l</m:t>
                </m:r>
              </m:e>
            </m:d>
          </m:e>
          <m:sup>
            <m:r>
              <w:rPr>
                <w:rFonts w:ascii="Cambria Math" w:hAnsi="Cambria Math"/>
                <w:noProof/>
              </w:rPr>
              <m:t>2</m:t>
            </m:r>
          </m:sup>
        </m:sSup>
        <m:r>
          <w:rPr>
            <w:rFonts w:ascii="Cambria Math" w:hAnsi="Cambria Math"/>
            <w:noProof/>
          </w:rPr>
          <m:t>)</m:t>
        </m:r>
      </m:oMath>
      <w:r w:rsidR="00B323AB">
        <w:rPr>
          <w:noProof/>
        </w:rPr>
        <w:t xml:space="preserve"> time to construct planning graph. Without further optimizing the algorithm, t</w:t>
      </w:r>
      <w:r w:rsidR="003C5CD9">
        <w:t xml:space="preserve">he clear choice for our planning problems is A* with </w:t>
      </w:r>
      <w:r w:rsidR="003C5CD9" w:rsidRPr="00B323AB">
        <w:rPr>
          <w:noProof/>
        </w:rPr>
        <w:t>ignore</w:t>
      </w:r>
      <w:r w:rsidR="003C5CD9">
        <w:t xml:space="preserve"> precondition.</w:t>
      </w:r>
    </w:p>
    <w:sectPr w:rsidR="00CA156A" w:rsidSect="00C6172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49C1A" w14:textId="77777777" w:rsidR="00DF2262" w:rsidRDefault="00DF2262" w:rsidP="00DF2262">
      <w:pPr>
        <w:spacing w:after="0" w:line="240" w:lineRule="auto"/>
      </w:pPr>
      <w:r>
        <w:separator/>
      </w:r>
    </w:p>
  </w:endnote>
  <w:endnote w:type="continuationSeparator" w:id="0">
    <w:p w14:paraId="6090DE91" w14:textId="77777777" w:rsidR="00DF2262" w:rsidRDefault="00DF2262" w:rsidP="00DF2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88070" w14:textId="77777777" w:rsidR="00DF2262" w:rsidRDefault="00DF2262" w:rsidP="00DF2262">
      <w:pPr>
        <w:spacing w:after="0" w:line="240" w:lineRule="auto"/>
      </w:pPr>
      <w:r>
        <w:separator/>
      </w:r>
    </w:p>
  </w:footnote>
  <w:footnote w:type="continuationSeparator" w:id="0">
    <w:p w14:paraId="2E1E1686" w14:textId="77777777" w:rsidR="00DF2262" w:rsidRDefault="00DF2262" w:rsidP="00DF22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C0MDA0MTA0MjKwNDNR0lEKTi0uzszPAykwrQUAT1jm6ywAAAA="/>
  </w:docVars>
  <w:rsids>
    <w:rsidRoot w:val="00C61725"/>
    <w:rsid w:val="00106FBD"/>
    <w:rsid w:val="00115BA3"/>
    <w:rsid w:val="001550B4"/>
    <w:rsid w:val="00172092"/>
    <w:rsid w:val="00285777"/>
    <w:rsid w:val="002D7DF2"/>
    <w:rsid w:val="00330BBF"/>
    <w:rsid w:val="00366D86"/>
    <w:rsid w:val="003C5CD9"/>
    <w:rsid w:val="00492C9F"/>
    <w:rsid w:val="004D4233"/>
    <w:rsid w:val="004F2BBB"/>
    <w:rsid w:val="00502693"/>
    <w:rsid w:val="0051171E"/>
    <w:rsid w:val="0053762F"/>
    <w:rsid w:val="005949B8"/>
    <w:rsid w:val="00627C4B"/>
    <w:rsid w:val="00721AF1"/>
    <w:rsid w:val="00724ECB"/>
    <w:rsid w:val="00845F8B"/>
    <w:rsid w:val="008C2359"/>
    <w:rsid w:val="008E11DC"/>
    <w:rsid w:val="009A618D"/>
    <w:rsid w:val="009C7E33"/>
    <w:rsid w:val="00A37DCD"/>
    <w:rsid w:val="00B323AB"/>
    <w:rsid w:val="00B80F65"/>
    <w:rsid w:val="00BA0067"/>
    <w:rsid w:val="00C231AD"/>
    <w:rsid w:val="00C61725"/>
    <w:rsid w:val="00CA156A"/>
    <w:rsid w:val="00D1392D"/>
    <w:rsid w:val="00D53210"/>
    <w:rsid w:val="00D65BB7"/>
    <w:rsid w:val="00D81884"/>
    <w:rsid w:val="00D930CD"/>
    <w:rsid w:val="00DF2262"/>
    <w:rsid w:val="00E62267"/>
    <w:rsid w:val="00EB2957"/>
    <w:rsid w:val="00F05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B0E36FC"/>
  <w15:chartTrackingRefBased/>
  <w15:docId w15:val="{D04396D2-0FAE-4136-9D5B-34469DF39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18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61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C6172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27C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F2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262"/>
  </w:style>
  <w:style w:type="paragraph" w:styleId="Footer">
    <w:name w:val="footer"/>
    <w:basedOn w:val="Normal"/>
    <w:link w:val="FooterChar"/>
    <w:uiPriority w:val="99"/>
    <w:unhideWhenUsed/>
    <w:rsid w:val="00DF2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262"/>
  </w:style>
  <w:style w:type="character" w:customStyle="1" w:styleId="Heading1Char">
    <w:name w:val="Heading 1 Char"/>
    <w:basedOn w:val="DefaultParagraphFont"/>
    <w:link w:val="Heading1"/>
    <w:uiPriority w:val="9"/>
    <w:rsid w:val="00D818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9A618D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B323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23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PlainTable4">
    <w:name w:val="Plain Table 4"/>
    <w:basedOn w:val="TableNormal"/>
    <w:uiPriority w:val="44"/>
    <w:rsid w:val="001720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1720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1720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7209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19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7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7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9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96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2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1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3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4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27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9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1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98583-8F0B-47C4-A669-A1F98D7075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2</Pages>
  <Words>506</Words>
  <Characters>28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Lin</dc:creator>
  <cp:keywords/>
  <dc:description/>
  <cp:lastModifiedBy>Vincent Lin</cp:lastModifiedBy>
  <cp:revision>18</cp:revision>
  <cp:lastPrinted>2018-01-02T18:15:00Z</cp:lastPrinted>
  <dcterms:created xsi:type="dcterms:W3CDTF">2017-12-19T18:02:00Z</dcterms:created>
  <dcterms:modified xsi:type="dcterms:W3CDTF">2018-01-03T20:36:00Z</dcterms:modified>
</cp:coreProperties>
</file>